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09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Камилла</w:t>
      </w:r>
      <w:r>
        <w:t xml:space="preserve"> </w:t>
      </w:r>
      <w:r>
        <w:t xml:space="preserve">Умяр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оем Emacs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5692719"/>
            <wp:effectExtent b="0" l="0" r="0" t="0"/>
            <wp:docPr descr="Figure 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2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Emacs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5633749"/>
            <wp:effectExtent b="0" l="0" r="0" t="0"/>
            <wp:docPr descr="Figure 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33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Новый файл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охраним файл с помощью комбинации Ctrl-x s. Проделаем с текстом стандартные процедуры редактирования, каждое действие осуществляется комбинациями клавиш. Вырежем командой Ctrl-w. целую строку. Вставим эту строку в конец файла командой Ctrl-y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5691152"/>
            <wp:effectExtent b="0" l="0" r="0" t="0"/>
            <wp:docPr descr="Figure 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1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Операция вставк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Выделим область текста командой Ctrl-space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5691152"/>
            <wp:effectExtent b="0" l="0" r="0" t="0"/>
            <wp:docPr descr="Figure 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1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Выделение блок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копируем область в буфер обмена командой alt-w. Вставим область в конец файла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5728824"/>
            <wp:effectExtent b="0" l="0" r="0" t="0"/>
            <wp:docPr descr="Figure 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8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Копирование блока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новь выделим эту область и на этот раз вырежем её командой Ctrl-w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5658678"/>
            <wp:effectExtent b="0" l="0" r="0" t="0"/>
            <wp:docPr descr="Figure 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8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Удаление блока</w:t>
      </w:r>
    </w:p>
    <w:bookmarkEnd w:id="0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numPr>
          <w:ilvl w:val="0"/>
          <w:numId w:val="1009"/>
        </w:numPr>
        <w:pStyle w:val="Compact"/>
      </w:pPr>
      <w:r>
        <w:t xml:space="preserve">Управление буферами. Введем Ctrl-x 2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5603783"/>
            <wp:effectExtent b="0" l="0" r="0" t="0"/>
            <wp:docPr descr="Figure 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03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Горизонтальное разделение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5713341"/>
            <wp:effectExtent b="0" l="0" r="0" t="0"/>
            <wp:docPr descr="Figure 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3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Переключение буфера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Закроем это окно командой Ctrl-x 0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5648667"/>
            <wp:effectExtent b="0" l="0" r="0" t="0"/>
            <wp:docPr descr="Figure 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8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Закроем буфер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Теперь вновь переключимся между буферами, но уже без вывода их списка на экран Ctrl-x b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5601081"/>
            <wp:effectExtent b="0" l="0" r="0" t="0"/>
            <wp:docPr descr="Figure 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01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ереключение буфера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5707224"/>
            <wp:effectExtent b="0" l="0" r="0" t="0"/>
            <wp:docPr descr="Figure 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7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Четыре буфера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5635050"/>
            <wp:effectExtent b="0" l="0" r="0" t="0"/>
            <wp:docPr descr="Figure 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35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Режим поиска</w:t>
      </w:r>
    </w:p>
    <w:bookmarkEnd w:id="0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09</dc:title>
  <dc:creator>Камилла Умярова</dc:creator>
  <dc:language>ru-RU</dc:language>
  <cp:keywords/>
  <dcterms:created xsi:type="dcterms:W3CDTF">2023-04-07T19:44:42Z</dcterms:created>
  <dcterms:modified xsi:type="dcterms:W3CDTF">2023-04-07T19:4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Редактор Emacs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